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Полвонов</w:t>
      </w:r>
      <w:r>
        <w:t xml:space="preserve"> </w:t>
      </w:r>
      <w:r>
        <w:t xml:space="preserve">Нуриддин</w:t>
      </w:r>
      <w:r>
        <w:t xml:space="preserve"> </w:t>
      </w:r>
      <w:r>
        <w:t xml:space="preserve">Абдуджалил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16378" cy="3917482"/>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16378" cy="3917482"/>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20126" cy="3850105"/>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20126" cy="3850105"/>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35440"/>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35440"/>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274644" cy="4562374"/>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274644" cy="4562374"/>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446556"/>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446556"/>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3965236"/>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965236"/>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216095"/>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216095"/>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144579"/>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144579"/>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25371"/>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25371"/>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14976"/>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14976"/>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164480"/>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164480"/>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164480"/>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164480"/>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715731"/>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715731"/>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2507225"/>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2507225"/>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2935920"/>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2935920"/>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2850677"/>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2850677"/>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Полвонов Нуриддин Абдуджалилович НБИбд-01-21</dc:creator>
  <dc:language>ru-RU</dc:language>
  <cp:keywords/>
  <dcterms:created xsi:type="dcterms:W3CDTF">2022-08-28T09:11:50Z</dcterms:created>
  <dcterms:modified xsi:type="dcterms:W3CDTF">2022-08-28T09: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